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tblpX="-147" w:tblpY="-510"/>
        <w:tblW w:w="10201" w:type="dxa"/>
        <w:tblLayout w:type="fixed"/>
        <w:tblLook w:val="04A0" w:firstRow="1" w:lastRow="0" w:firstColumn="1" w:lastColumn="0" w:noHBand="0" w:noVBand="1"/>
      </w:tblPr>
      <w:tblGrid>
        <w:gridCol w:w="10201"/>
      </w:tblGrid>
      <w:tr w:rsidR="00B858D7" w:rsidRPr="007B241F" w14:paraId="5C41BB3D" w14:textId="77777777" w:rsidTr="00420F67">
        <w:trPr>
          <w:trHeight w:val="589"/>
        </w:trPr>
        <w:tc>
          <w:tcPr>
            <w:tcW w:w="10201" w:type="dxa"/>
            <w:vAlign w:val="center"/>
          </w:tcPr>
          <w:p w14:paraId="133E68A8" w14:textId="77777777" w:rsidR="00B858D7" w:rsidRPr="007B241F" w:rsidRDefault="00371EE0" w:rsidP="00CC6769">
            <w:pPr>
              <w:pStyle w:val="Balk2"/>
              <w:jc w:val="center"/>
              <w:outlineLvl w:val="1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color w:val="auto"/>
              </w:rPr>
              <w:t>MİKROBİYOLOJİ</w:t>
            </w:r>
            <w:r w:rsidR="00B858D7" w:rsidRPr="007B241F">
              <w:rPr>
                <w:rFonts w:ascii="Cambria" w:hAnsi="Cambria"/>
                <w:b/>
                <w:color w:val="auto"/>
              </w:rPr>
              <w:t xml:space="preserve"> LABORATUVAR UYGULAMASI RAPORU</w:t>
            </w:r>
          </w:p>
        </w:tc>
      </w:tr>
      <w:tr w:rsidR="00CC6769" w:rsidRPr="007B241F" w14:paraId="22C768D5" w14:textId="77777777" w:rsidTr="00420F67">
        <w:trPr>
          <w:trHeight w:val="377"/>
        </w:trPr>
        <w:tc>
          <w:tcPr>
            <w:tcW w:w="10201" w:type="dxa"/>
            <w:vAlign w:val="center"/>
          </w:tcPr>
          <w:p w14:paraId="60B8F491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 xml:space="preserve">Öğrenci : </w:t>
            </w:r>
          </w:p>
          <w:p w14:paraId="328B3D9C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>Öğr.  No:</w:t>
            </w:r>
          </w:p>
        </w:tc>
      </w:tr>
    </w:tbl>
    <w:tbl>
      <w:tblPr>
        <w:tblStyle w:val="TabloKlavuzu"/>
        <w:tblpPr w:leftFromText="141" w:rightFromText="141" w:vertAnchor="page" w:horzAnchor="margin" w:tblpX="-147" w:tblpY="2281"/>
        <w:tblW w:w="10201" w:type="dxa"/>
        <w:tblLayout w:type="fixed"/>
        <w:tblLook w:val="04A0" w:firstRow="1" w:lastRow="0" w:firstColumn="1" w:lastColumn="0" w:noHBand="0" w:noVBand="1"/>
      </w:tblPr>
      <w:tblGrid>
        <w:gridCol w:w="2122"/>
        <w:gridCol w:w="8079"/>
      </w:tblGrid>
      <w:tr w:rsidR="00B858D7" w:rsidRPr="007B241F" w14:paraId="5CF3C38E" w14:textId="77777777" w:rsidTr="008A1D2B">
        <w:trPr>
          <w:trHeight w:val="560"/>
        </w:trPr>
        <w:tc>
          <w:tcPr>
            <w:tcW w:w="2122" w:type="dxa"/>
            <w:vAlign w:val="center"/>
          </w:tcPr>
          <w:p w14:paraId="570D8114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dı:</w:t>
            </w:r>
          </w:p>
        </w:tc>
        <w:tc>
          <w:tcPr>
            <w:tcW w:w="8079" w:type="dxa"/>
            <w:vAlign w:val="center"/>
          </w:tcPr>
          <w:p w14:paraId="3C1DC3F8" w14:textId="77777777" w:rsidR="00B858D7" w:rsidRPr="007B241F" w:rsidRDefault="00B858D7" w:rsidP="00B858D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B858D7" w:rsidRPr="007B241F" w14:paraId="40B59D75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0EA1FCD9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macı:</w:t>
            </w:r>
          </w:p>
        </w:tc>
        <w:tc>
          <w:tcPr>
            <w:tcW w:w="8079" w:type="dxa"/>
            <w:vAlign w:val="center"/>
          </w:tcPr>
          <w:p w14:paraId="776DD7A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BF67B0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9D9B9B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EB59F55" w14:textId="77777777" w:rsidTr="008A1D2B">
        <w:trPr>
          <w:trHeight w:val="945"/>
        </w:trPr>
        <w:tc>
          <w:tcPr>
            <w:tcW w:w="2122" w:type="dxa"/>
            <w:vAlign w:val="center"/>
          </w:tcPr>
          <w:p w14:paraId="12666966" w14:textId="77777777" w:rsidR="00B858D7" w:rsidRPr="007B241F" w:rsidRDefault="00CC6769" w:rsidP="00CC6769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Kullanılan Malzemeler</w:t>
            </w:r>
          </w:p>
        </w:tc>
        <w:tc>
          <w:tcPr>
            <w:tcW w:w="8079" w:type="dxa"/>
            <w:vAlign w:val="center"/>
          </w:tcPr>
          <w:p w14:paraId="7DE62400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1000BD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9D1EF1E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5CF59D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B663108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18AE7C1D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Yapılışı</w:t>
            </w:r>
          </w:p>
        </w:tc>
        <w:tc>
          <w:tcPr>
            <w:tcW w:w="8079" w:type="dxa"/>
            <w:vAlign w:val="center"/>
          </w:tcPr>
          <w:p w14:paraId="78DC1E4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F8371E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0B55D3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8C51C6F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CE09CE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FF0F854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A738C4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DD8560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F684DA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F7747E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E0EFD2E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0139C7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C6769" w:rsidRPr="007B241F" w14:paraId="06B79802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1A73FBC4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Bulgu</w:t>
            </w:r>
          </w:p>
        </w:tc>
        <w:tc>
          <w:tcPr>
            <w:tcW w:w="8079" w:type="dxa"/>
            <w:vAlign w:val="center"/>
          </w:tcPr>
          <w:p w14:paraId="6E8E4B6B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3F03112" w14:textId="77777777" w:rsidR="00CC6769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0975A48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96F2E5C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9524DB9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57C84EE" w14:textId="77777777" w:rsidR="007B241F" w:rsidRP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5046651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4D612AF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3979492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92B8C71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3F75078A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4C4F26BE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 xml:space="preserve">Sonuç </w:t>
            </w:r>
          </w:p>
          <w:p w14:paraId="138E32B3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ve</w:t>
            </w:r>
          </w:p>
          <w:p w14:paraId="513BB12D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Yorum</w:t>
            </w:r>
          </w:p>
        </w:tc>
        <w:tc>
          <w:tcPr>
            <w:tcW w:w="8079" w:type="dxa"/>
            <w:vAlign w:val="center"/>
          </w:tcPr>
          <w:p w14:paraId="7A08F55E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4BA182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23E4818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A60A114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8104660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36876A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99C3A0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96B379F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141AC20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663B476C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07AF10A7" w14:textId="77777777" w:rsidR="00B858D7" w:rsidRPr="007B241F" w:rsidRDefault="008A1D2B" w:rsidP="008A1D2B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Kaynakça</w:t>
            </w:r>
          </w:p>
        </w:tc>
        <w:tc>
          <w:tcPr>
            <w:tcW w:w="8079" w:type="dxa"/>
            <w:vAlign w:val="center"/>
          </w:tcPr>
          <w:p w14:paraId="621E9023" w14:textId="77777777" w:rsidR="00B858D7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98C74C4" w14:textId="77777777" w:rsidR="00424085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C686C2E" w14:textId="77777777" w:rsidR="00424085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D0AE68B" w14:textId="77777777" w:rsidR="00424085" w:rsidRPr="007B241F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B2FEDC7" w14:textId="77777777" w:rsidR="00715D32" w:rsidRDefault="00715D32" w:rsidP="00E35CA0">
      <w:pPr>
        <w:spacing w:line="360" w:lineRule="auto"/>
        <w:jc w:val="both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oKlavuzu"/>
        <w:tblW w:w="10060" w:type="dxa"/>
        <w:tblLook w:val="04A0" w:firstRow="1" w:lastRow="0" w:firstColumn="1" w:lastColumn="0" w:noHBand="0" w:noVBand="1"/>
      </w:tblPr>
      <w:tblGrid>
        <w:gridCol w:w="2547"/>
        <w:gridCol w:w="7513"/>
      </w:tblGrid>
      <w:tr w:rsidR="00424085" w14:paraId="4778F74A" w14:textId="77777777" w:rsidTr="008A1D2B">
        <w:trPr>
          <w:trHeight w:val="340"/>
        </w:trPr>
        <w:tc>
          <w:tcPr>
            <w:tcW w:w="10060" w:type="dxa"/>
            <w:gridSpan w:val="2"/>
          </w:tcPr>
          <w:p w14:paraId="48C1A237" w14:textId="77777777" w:rsidR="00424085" w:rsidRPr="008A1D2B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lastRenderedPageBreak/>
              <w:t>Ödev(</w:t>
            </w:r>
            <w:proofErr w:type="spellStart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ler</w:t>
            </w:r>
            <w:proofErr w:type="spellEnd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)</w:t>
            </w:r>
          </w:p>
        </w:tc>
      </w:tr>
      <w:tr w:rsidR="00424085" w14:paraId="49667B2E" w14:textId="77777777" w:rsidTr="008A1D2B">
        <w:trPr>
          <w:trHeight w:val="1755"/>
        </w:trPr>
        <w:tc>
          <w:tcPr>
            <w:tcW w:w="10060" w:type="dxa"/>
            <w:gridSpan w:val="2"/>
          </w:tcPr>
          <w:p w14:paraId="3614A6C7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14EE381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A7AA314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DCF2097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E22110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BF42104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FA390CF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0F746DE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7BB7F0A5" w14:textId="77777777" w:rsidTr="008A1D2B">
        <w:trPr>
          <w:trHeight w:val="1890"/>
        </w:trPr>
        <w:tc>
          <w:tcPr>
            <w:tcW w:w="10060" w:type="dxa"/>
            <w:gridSpan w:val="2"/>
          </w:tcPr>
          <w:p w14:paraId="7B9066F4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DCA9746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01A435B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A96B553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2B724FD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712F712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D9D3C5E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42198EC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7F4671C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6245AB0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43D5A690" w14:textId="77777777" w:rsidTr="008A1D2B">
        <w:trPr>
          <w:trHeight w:val="2175"/>
        </w:trPr>
        <w:tc>
          <w:tcPr>
            <w:tcW w:w="10060" w:type="dxa"/>
            <w:gridSpan w:val="2"/>
          </w:tcPr>
          <w:p w14:paraId="5A97DA8F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EA87A17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0608B89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2D5F60A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54CAD6F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9A63FF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9F08287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ACC5DCB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D370C09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2F0AAA60" w14:textId="77777777" w:rsidTr="008A1D2B">
        <w:tc>
          <w:tcPr>
            <w:tcW w:w="2547" w:type="dxa"/>
            <w:vAlign w:val="center"/>
          </w:tcPr>
          <w:p w14:paraId="7663AE5D" w14:textId="77777777" w:rsidR="00424085" w:rsidRPr="007B241F" w:rsidRDefault="00424085" w:rsidP="00424085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Yararlanabileceğiniz Kaynaklar</w:t>
            </w:r>
          </w:p>
        </w:tc>
        <w:tc>
          <w:tcPr>
            <w:tcW w:w="7513" w:type="dxa"/>
            <w:vAlign w:val="center"/>
          </w:tcPr>
          <w:p w14:paraId="69250DA2" w14:textId="77777777" w:rsidR="00424085" w:rsidRPr="00071587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Gıda Mikrobiyolojisi/ Editör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Prof.D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>.</w:t>
            </w:r>
            <w:r w:rsidR="00EF1A81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.Kadi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alkman</w:t>
            </w:r>
            <w:proofErr w:type="spellEnd"/>
            <w:r w:rsidR="0007158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 xml:space="preserve"> </w:t>
            </w:r>
            <w:r w:rsidR="00071587">
              <w:rPr>
                <w:rFonts w:ascii="Cambria" w:hAnsi="Cambria"/>
                <w:sz w:val="16"/>
                <w:szCs w:val="16"/>
              </w:rPr>
              <w:t>(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>online temin edilebilir)</w:t>
            </w:r>
          </w:p>
          <w:p w14:paraId="4D88F6C3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 w:rsidRPr="00424085">
              <w:rPr>
                <w:rFonts w:ascii="Cambria" w:hAnsi="Cambria"/>
                <w:sz w:val="24"/>
                <w:szCs w:val="24"/>
              </w:rPr>
              <w:t>Gıda Mikrobiyolojisi</w:t>
            </w:r>
            <w:r>
              <w:rPr>
                <w:rFonts w:ascii="Cambria" w:hAnsi="Cambria"/>
                <w:sz w:val="24"/>
                <w:szCs w:val="24"/>
              </w:rPr>
              <w:t xml:space="preserve"> /Editör Osman Erkmen</w:t>
            </w:r>
          </w:p>
          <w:p w14:paraId="1A6F7ACC" w14:textId="77777777" w:rsidR="00424085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nel Mikrobiyoloji Uygulama Teknikleri/ Ayhan Temiz</w:t>
            </w:r>
          </w:p>
          <w:p w14:paraId="41C6A36D" w14:textId="77777777" w:rsidR="00424085" w:rsidRDefault="00000000" w:rsidP="00424085">
            <w:pPr>
              <w:rPr>
                <w:rFonts w:ascii="Cambria" w:hAnsi="Cambria"/>
                <w:sz w:val="24"/>
                <w:szCs w:val="24"/>
              </w:rPr>
            </w:pPr>
            <w:hyperlink r:id="rId7" w:history="1">
              <w:r w:rsidR="00424085" w:rsidRPr="00FE42AF">
                <w:rPr>
                  <w:rStyle w:val="Kpr"/>
                  <w:rFonts w:ascii="Cambria" w:hAnsi="Cambria"/>
                  <w:sz w:val="24"/>
                  <w:szCs w:val="24"/>
                </w:rPr>
                <w:t>www.mikrobiyoloji.org</w:t>
              </w:r>
            </w:hyperlink>
          </w:p>
          <w:p w14:paraId="7C7852BA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736E1A4" w14:textId="77777777" w:rsidR="007B241F" w:rsidRPr="007B241F" w:rsidRDefault="007B241F" w:rsidP="00E35CA0">
      <w:pPr>
        <w:spacing w:line="360" w:lineRule="auto"/>
        <w:jc w:val="both"/>
        <w:rPr>
          <w:rFonts w:ascii="Cambria" w:hAnsi="Cambria" w:cs="Times New Roman"/>
          <w:sz w:val="24"/>
          <w:szCs w:val="24"/>
        </w:rPr>
      </w:pPr>
    </w:p>
    <w:sectPr w:rsidR="007B241F" w:rsidRPr="007B241F" w:rsidSect="00DE2B4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8682F" w14:textId="77777777" w:rsidR="009410E0" w:rsidRDefault="009410E0" w:rsidP="00482D2F">
      <w:pPr>
        <w:spacing w:after="0" w:line="240" w:lineRule="auto"/>
      </w:pPr>
      <w:r>
        <w:separator/>
      </w:r>
    </w:p>
  </w:endnote>
  <w:endnote w:type="continuationSeparator" w:id="0">
    <w:p w14:paraId="50CD41EB" w14:textId="77777777" w:rsidR="009410E0" w:rsidRDefault="009410E0" w:rsidP="00482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83158"/>
      <w:docPartObj>
        <w:docPartGallery w:val="Page Numbers (Bottom of Page)"/>
        <w:docPartUnique/>
      </w:docPartObj>
    </w:sdtPr>
    <w:sdtContent>
      <w:p w14:paraId="7C307392" w14:textId="77777777" w:rsidR="00F755C7" w:rsidRDefault="00F124B5">
        <w:pPr>
          <w:pStyle w:val="AltBilgi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71E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CE9283" w14:textId="77777777" w:rsidR="00F755C7" w:rsidRDefault="00F755C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B3BE1" w14:textId="77777777" w:rsidR="009410E0" w:rsidRDefault="009410E0" w:rsidP="00482D2F">
      <w:pPr>
        <w:spacing w:after="0" w:line="240" w:lineRule="auto"/>
      </w:pPr>
      <w:r>
        <w:separator/>
      </w:r>
    </w:p>
  </w:footnote>
  <w:footnote w:type="continuationSeparator" w:id="0">
    <w:p w14:paraId="6CDB7687" w14:textId="77777777" w:rsidR="009410E0" w:rsidRDefault="009410E0" w:rsidP="00482D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B4DD6"/>
    <w:multiLevelType w:val="hybridMultilevel"/>
    <w:tmpl w:val="AE9C2CB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53E16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0FA79AA"/>
    <w:multiLevelType w:val="hybridMultilevel"/>
    <w:tmpl w:val="264EE88C"/>
    <w:lvl w:ilvl="0" w:tplc="84FAEC9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E39C0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06125823">
    <w:abstractNumId w:val="0"/>
  </w:num>
  <w:num w:numId="2" w16cid:durableId="724258628">
    <w:abstractNumId w:val="2"/>
  </w:num>
  <w:num w:numId="3" w16cid:durableId="421150397">
    <w:abstractNumId w:val="3"/>
  </w:num>
  <w:num w:numId="4" w16cid:durableId="491138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TQzMjMyt7Q0MTNW0lEKTi0uzszPAykwqgUARMMdoSwAAAA="/>
  </w:docVars>
  <w:rsids>
    <w:rsidRoot w:val="00714ACE"/>
    <w:rsid w:val="00071587"/>
    <w:rsid w:val="000B18C0"/>
    <w:rsid w:val="001550FA"/>
    <w:rsid w:val="001C4937"/>
    <w:rsid w:val="00205315"/>
    <w:rsid w:val="00247884"/>
    <w:rsid w:val="00317A75"/>
    <w:rsid w:val="00335AA5"/>
    <w:rsid w:val="003651AE"/>
    <w:rsid w:val="00371EE0"/>
    <w:rsid w:val="00374F0D"/>
    <w:rsid w:val="00412D7D"/>
    <w:rsid w:val="00420F67"/>
    <w:rsid w:val="00424085"/>
    <w:rsid w:val="00482D2F"/>
    <w:rsid w:val="00542F64"/>
    <w:rsid w:val="006B273D"/>
    <w:rsid w:val="006D3BD3"/>
    <w:rsid w:val="00714ACE"/>
    <w:rsid w:val="00715D32"/>
    <w:rsid w:val="007B241F"/>
    <w:rsid w:val="00833854"/>
    <w:rsid w:val="008A1D2B"/>
    <w:rsid w:val="009410E0"/>
    <w:rsid w:val="00A55FA0"/>
    <w:rsid w:val="00AE791B"/>
    <w:rsid w:val="00B1793B"/>
    <w:rsid w:val="00B17B44"/>
    <w:rsid w:val="00B858D7"/>
    <w:rsid w:val="00BF17E1"/>
    <w:rsid w:val="00C0069A"/>
    <w:rsid w:val="00C47752"/>
    <w:rsid w:val="00CB6083"/>
    <w:rsid w:val="00CC3C33"/>
    <w:rsid w:val="00CC4F1F"/>
    <w:rsid w:val="00CC6769"/>
    <w:rsid w:val="00D22551"/>
    <w:rsid w:val="00DA73CD"/>
    <w:rsid w:val="00DE2B49"/>
    <w:rsid w:val="00DF46AF"/>
    <w:rsid w:val="00E130D7"/>
    <w:rsid w:val="00E137FD"/>
    <w:rsid w:val="00E35CA0"/>
    <w:rsid w:val="00EF1A81"/>
    <w:rsid w:val="00F124B5"/>
    <w:rsid w:val="00F75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4F283"/>
  <w15:docId w15:val="{6FCD015D-2980-4D2B-B843-D0F833414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B49"/>
  </w:style>
  <w:style w:type="paragraph" w:styleId="Balk1">
    <w:name w:val="heading 1"/>
    <w:basedOn w:val="Normal"/>
    <w:next w:val="Normal"/>
    <w:link w:val="Balk1Char"/>
    <w:uiPriority w:val="9"/>
    <w:qFormat/>
    <w:rsid w:val="004240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C6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42F6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2D2F"/>
  </w:style>
  <w:style w:type="paragraph" w:styleId="AltBilgi">
    <w:name w:val="footer"/>
    <w:basedOn w:val="Normal"/>
    <w:link w:val="Al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2D2F"/>
  </w:style>
  <w:style w:type="table" w:styleId="TabloKlavuzu">
    <w:name w:val="Table Grid"/>
    <w:basedOn w:val="NormalTablo"/>
    <w:uiPriority w:val="39"/>
    <w:rsid w:val="00412D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CC6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DF46AF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42408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9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mikrobiyoloj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trnk</dc:creator>
  <cp:lastModifiedBy>Burcu Mine Şenol</cp:lastModifiedBy>
  <cp:revision>3</cp:revision>
  <dcterms:created xsi:type="dcterms:W3CDTF">2022-10-04T11:10:00Z</dcterms:created>
  <dcterms:modified xsi:type="dcterms:W3CDTF">2022-10-1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f4ede45b73ed2311749e3116ea9b90845264781f143099242ac6848897705</vt:lpwstr>
  </property>
</Properties>
</file>